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0B853" w14:textId="4FC7ACC0" w:rsidR="00692C17" w:rsidRPr="00E83EC9" w:rsidRDefault="00692C17" w:rsidP="00692C17">
      <w:pPr>
        <w:shd w:val="clear" w:color="auto" w:fill="FFFFFF"/>
        <w:spacing w:after="100" w:afterAutospacing="1" w:line="240" w:lineRule="auto"/>
        <w:textAlignment w:val="baseline"/>
        <w:outlineLvl w:val="1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E83EC9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Date: </w:t>
      </w:r>
      <w:r w:rsidR="00BA4081" w:rsidRPr="00E83EC9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August </w:t>
      </w:r>
      <w:r w:rsidR="00916B3B" w:rsidRPr="00E83EC9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7</w:t>
      </w:r>
      <w:r w:rsidRPr="00E83EC9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, 202</w:t>
      </w:r>
      <w:r w:rsidR="00BA4081" w:rsidRPr="00E83EC9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1</w:t>
      </w:r>
    </w:p>
    <w:p w14:paraId="65385FA2" w14:textId="0E4EF1D4" w:rsidR="002B43BD" w:rsidRPr="00E83EC9" w:rsidRDefault="002B43BD" w:rsidP="00AD24C3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24C3">
        <w:rPr>
          <w:rFonts w:ascii="Times New Roman" w:hAnsi="Times New Roman" w:cs="Times New Roman"/>
          <w:b/>
          <w:sz w:val="24"/>
          <w:szCs w:val="24"/>
        </w:rPr>
        <w:t>The Editor</w:t>
      </w:r>
      <w:r w:rsidR="00AD24C3">
        <w:rPr>
          <w:rFonts w:ascii="Times New Roman" w:hAnsi="Times New Roman" w:cs="Times New Roman"/>
          <w:sz w:val="24"/>
          <w:szCs w:val="24"/>
        </w:rPr>
        <w:t>,</w:t>
      </w:r>
    </w:p>
    <w:p w14:paraId="2B3C1912" w14:textId="059FFE4D" w:rsidR="00916B3B" w:rsidRPr="00E83EC9" w:rsidRDefault="00916B3B" w:rsidP="00AD24C3">
      <w:pPr>
        <w:pStyle w:val="NoSpacing"/>
        <w:spacing w:after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Journal of Biosocial Science</w:t>
      </w:r>
      <w:r w:rsidR="00AD24C3">
        <w:rPr>
          <w:rFonts w:ascii="Times New Roman" w:hAnsi="Times New Roman" w:cs="Times New Roman"/>
          <w:sz w:val="24"/>
          <w:szCs w:val="24"/>
        </w:rPr>
        <w:t>,</w:t>
      </w:r>
    </w:p>
    <w:p w14:paraId="294EB67B" w14:textId="142A3FC4" w:rsidR="002B43BD" w:rsidRPr="00E83EC9" w:rsidRDefault="002B43BD" w:rsidP="00AA113A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Dear Si</w:t>
      </w:r>
      <w:r w:rsidR="00AD24C3">
        <w:rPr>
          <w:rFonts w:ascii="Times New Roman" w:hAnsi="Times New Roman" w:cs="Times New Roman"/>
          <w:sz w:val="24"/>
          <w:szCs w:val="24"/>
        </w:rPr>
        <w:t>r</w:t>
      </w:r>
      <w:r w:rsidRPr="00E83EC9">
        <w:rPr>
          <w:rFonts w:ascii="Times New Roman" w:hAnsi="Times New Roman" w:cs="Times New Roman"/>
          <w:sz w:val="24"/>
          <w:szCs w:val="24"/>
        </w:rPr>
        <w:t>,</w:t>
      </w:r>
    </w:p>
    <w:p w14:paraId="4BBB652C" w14:textId="0430A23A" w:rsidR="002B43BD" w:rsidRPr="00E83EC9" w:rsidRDefault="00C37753" w:rsidP="00C37753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83EC9">
        <w:rPr>
          <w:rFonts w:ascii="Times New Roman" w:hAnsi="Times New Roman" w:cs="Times New Roman"/>
          <w:b/>
          <w:sz w:val="24"/>
          <w:szCs w:val="24"/>
          <w:u w:val="single"/>
        </w:rPr>
        <w:t>Manuscript Submission</w:t>
      </w:r>
    </w:p>
    <w:p w14:paraId="495257FA" w14:textId="77777777" w:rsidR="00C37753" w:rsidRPr="00E83EC9" w:rsidRDefault="00C37753" w:rsidP="002B43BD">
      <w:pPr>
        <w:pStyle w:val="NoSpacing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F2536AD" w14:textId="3CE6F1C5" w:rsidR="002B43BD" w:rsidRPr="00E83EC9" w:rsidRDefault="002B43BD" w:rsidP="00DE3224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We wish to submit an original article entitled “</w:t>
      </w:r>
      <w:r w:rsidR="00DE3224" w:rsidRPr="00BB758E">
        <w:rPr>
          <w:rFonts w:ascii="Times New Roman" w:hAnsi="Times New Roman" w:cs="Times New Roman"/>
          <w:b/>
          <w:bCs/>
          <w:sz w:val="24"/>
          <w:szCs w:val="24"/>
        </w:rPr>
        <w:t>Performance Analysis of Supervised Classification Models on Heart</w:t>
      </w:r>
      <w:r w:rsidR="00887956" w:rsidRPr="00BB758E">
        <w:rPr>
          <w:rFonts w:ascii="Times New Roman" w:hAnsi="Times New Roman" w:cs="Times New Roman"/>
          <w:b/>
          <w:bCs/>
          <w:sz w:val="24"/>
          <w:szCs w:val="24"/>
        </w:rPr>
        <w:t xml:space="preserve"> Disease Prediction</w:t>
      </w:r>
      <w:r w:rsidRPr="00E83EC9">
        <w:rPr>
          <w:rFonts w:ascii="Times New Roman" w:hAnsi="Times New Roman" w:cs="Times New Roman"/>
          <w:bCs/>
          <w:sz w:val="24"/>
          <w:szCs w:val="24"/>
        </w:rPr>
        <w:t xml:space="preserve">” for consideration </w:t>
      </w:r>
      <w:r w:rsidR="006B2953" w:rsidRPr="00E83EC9">
        <w:rPr>
          <w:rFonts w:ascii="Times New Roman" w:hAnsi="Times New Roman" w:cs="Times New Roman"/>
          <w:bCs/>
          <w:sz w:val="24"/>
          <w:szCs w:val="24"/>
        </w:rPr>
        <w:t>in your journal</w:t>
      </w:r>
      <w:r w:rsidR="00DE3224" w:rsidRPr="00E83E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16B3B" w:rsidRPr="00E83EC9">
        <w:rPr>
          <w:rFonts w:ascii="Times New Roman" w:hAnsi="Times New Roman" w:cs="Times New Roman"/>
          <w:bCs/>
          <w:sz w:val="24"/>
          <w:szCs w:val="24"/>
        </w:rPr>
        <w:t>of Biosocial Science.</w:t>
      </w:r>
    </w:p>
    <w:p w14:paraId="01AF880F" w14:textId="77777777" w:rsidR="002B43BD" w:rsidRPr="00E83EC9" w:rsidRDefault="002B43BD" w:rsidP="00215A1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80200F" w14:textId="46725089" w:rsidR="0098230F" w:rsidRPr="00E83EC9" w:rsidRDefault="00585A6A" w:rsidP="009823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bCs/>
          <w:sz w:val="24"/>
          <w:szCs w:val="24"/>
        </w:rPr>
        <w:t>The predicti</w:t>
      </w:r>
      <w:r w:rsidR="00887956" w:rsidRPr="00E83EC9">
        <w:rPr>
          <w:rFonts w:ascii="Times New Roman" w:hAnsi="Times New Roman" w:cs="Times New Roman"/>
          <w:bCs/>
          <w:sz w:val="24"/>
          <w:szCs w:val="24"/>
        </w:rPr>
        <w:t>ve</w:t>
      </w:r>
      <w:r w:rsidRPr="00E83EC9">
        <w:rPr>
          <w:rFonts w:ascii="Times New Roman" w:hAnsi="Times New Roman" w:cs="Times New Roman"/>
          <w:bCs/>
          <w:sz w:val="24"/>
          <w:szCs w:val="24"/>
        </w:rPr>
        <w:t xml:space="preserve"> performances of selected ten state-of-</w:t>
      </w:r>
      <w:r w:rsidR="006B2953" w:rsidRPr="00E83EC9">
        <w:rPr>
          <w:rFonts w:ascii="Times New Roman" w:hAnsi="Times New Roman" w:cs="Times New Roman"/>
          <w:bCs/>
          <w:sz w:val="24"/>
          <w:szCs w:val="24"/>
        </w:rPr>
        <w:t>the-</w:t>
      </w:r>
      <w:r w:rsidRPr="00E83EC9">
        <w:rPr>
          <w:rFonts w:ascii="Times New Roman" w:hAnsi="Times New Roman" w:cs="Times New Roman"/>
          <w:bCs/>
          <w:sz w:val="24"/>
          <w:szCs w:val="24"/>
        </w:rPr>
        <w:t xml:space="preserve">art machine learning methods are examined in this work </w:t>
      </w:r>
      <w:r w:rsidR="004B287B" w:rsidRPr="0098230F">
        <w:rPr>
          <w:rFonts w:ascii="Times New Roman" w:hAnsi="Times New Roman" w:cs="Times New Roman"/>
          <w:bCs/>
          <w:sz w:val="24"/>
          <w:szCs w:val="24"/>
        </w:rPr>
        <w:t xml:space="preserve">with a view to determining the best one that would efficiently </w:t>
      </w:r>
      <w:r w:rsidRPr="0098230F">
        <w:rPr>
          <w:rFonts w:ascii="Times New Roman" w:hAnsi="Times New Roman" w:cs="Times New Roman"/>
          <w:bCs/>
          <w:sz w:val="24"/>
          <w:szCs w:val="24"/>
        </w:rPr>
        <w:t xml:space="preserve">predict the heart disease </w:t>
      </w:r>
      <w:r w:rsidR="004B287B" w:rsidRPr="0098230F">
        <w:rPr>
          <w:rFonts w:ascii="Times New Roman" w:hAnsi="Times New Roman" w:cs="Times New Roman"/>
          <w:bCs/>
          <w:sz w:val="24"/>
          <w:szCs w:val="24"/>
        </w:rPr>
        <w:t>conditions</w:t>
      </w:r>
      <w:r w:rsidRPr="0098230F">
        <w:rPr>
          <w:rFonts w:ascii="Times New Roman" w:hAnsi="Times New Roman" w:cs="Times New Roman"/>
          <w:bCs/>
          <w:sz w:val="24"/>
          <w:szCs w:val="24"/>
        </w:rPr>
        <w:t xml:space="preserve"> (present or absent) of groups of</w:t>
      </w:r>
      <w:r w:rsidR="004B287B" w:rsidRPr="0098230F">
        <w:rPr>
          <w:rFonts w:ascii="Times New Roman" w:hAnsi="Times New Roman" w:cs="Times New Roman"/>
          <w:bCs/>
          <w:sz w:val="24"/>
          <w:szCs w:val="24"/>
        </w:rPr>
        <w:t xml:space="preserve"> heart disease</w:t>
      </w:r>
      <w:r w:rsidRPr="0098230F">
        <w:rPr>
          <w:rFonts w:ascii="Times New Roman" w:hAnsi="Times New Roman" w:cs="Times New Roman"/>
          <w:bCs/>
          <w:sz w:val="24"/>
          <w:szCs w:val="24"/>
        </w:rPr>
        <w:t xml:space="preserve"> patients </w:t>
      </w:r>
      <w:r w:rsidR="004B287B" w:rsidRPr="0098230F">
        <w:rPr>
          <w:rFonts w:ascii="Times New Roman" w:hAnsi="Times New Roman" w:cs="Times New Roman"/>
          <w:bCs/>
          <w:sz w:val="24"/>
          <w:szCs w:val="24"/>
        </w:rPr>
        <w:t xml:space="preserve">based on </w:t>
      </w:r>
      <w:r w:rsidR="004C3965" w:rsidRPr="0098230F">
        <w:rPr>
          <w:rFonts w:ascii="Times New Roman" w:hAnsi="Times New Roman" w:cs="Times New Roman"/>
          <w:bCs/>
          <w:sz w:val="24"/>
          <w:szCs w:val="24"/>
        </w:rPr>
        <w:t>t</w:t>
      </w:r>
      <w:r w:rsidR="004C3965" w:rsidRPr="0098230F">
        <w:rPr>
          <w:rFonts w:ascii="Times New Roman" w:hAnsi="Times New Roman" w:cs="Times New Roman"/>
          <w:sz w:val="24"/>
          <w:szCs w:val="24"/>
        </w:rPr>
        <w:t>wo independent (but similar) published heart disease data</w:t>
      </w:r>
      <w:r w:rsidR="004B287B" w:rsidRPr="0098230F">
        <w:rPr>
          <w:rFonts w:ascii="Times New Roman" w:hAnsi="Times New Roman" w:cs="Times New Roman"/>
          <w:sz w:val="24"/>
          <w:szCs w:val="24"/>
        </w:rPr>
        <w:t>sets. To ascertain the results</w:t>
      </w:r>
      <w:r w:rsidR="00E56397" w:rsidRPr="0098230F">
        <w:rPr>
          <w:rFonts w:ascii="Times New Roman" w:hAnsi="Times New Roman" w:cs="Times New Roman"/>
          <w:sz w:val="24"/>
          <w:szCs w:val="24"/>
        </w:rPr>
        <w:t>’</w:t>
      </w:r>
      <w:r w:rsidR="004B287B" w:rsidRPr="0098230F">
        <w:rPr>
          <w:rFonts w:ascii="Times New Roman" w:hAnsi="Times New Roman" w:cs="Times New Roman"/>
          <w:sz w:val="24"/>
          <w:szCs w:val="24"/>
        </w:rPr>
        <w:t xml:space="preserve"> reproducibility </w:t>
      </w:r>
      <w:r w:rsidR="00E56397" w:rsidRPr="0098230F">
        <w:rPr>
          <w:rFonts w:ascii="Times New Roman" w:hAnsi="Times New Roman" w:cs="Times New Roman"/>
          <w:sz w:val="24"/>
          <w:szCs w:val="24"/>
        </w:rPr>
        <w:t xml:space="preserve">strength </w:t>
      </w:r>
      <w:r w:rsidR="004B287B" w:rsidRPr="0098230F">
        <w:rPr>
          <w:rFonts w:ascii="Times New Roman" w:hAnsi="Times New Roman" w:cs="Times New Roman"/>
          <w:sz w:val="24"/>
          <w:szCs w:val="24"/>
        </w:rPr>
        <w:t>of the classifiers, one of the datasets was used to build the classification models</w:t>
      </w:r>
      <w:r w:rsidR="00EA0F87">
        <w:rPr>
          <w:rFonts w:ascii="Times New Roman" w:hAnsi="Times New Roman" w:cs="Times New Roman"/>
          <w:sz w:val="24"/>
          <w:szCs w:val="24"/>
        </w:rPr>
        <w:t>,</w:t>
      </w:r>
      <w:r w:rsidR="004B287B" w:rsidRPr="0098230F">
        <w:rPr>
          <w:rFonts w:ascii="Times New Roman" w:hAnsi="Times New Roman" w:cs="Times New Roman"/>
          <w:sz w:val="24"/>
          <w:szCs w:val="24"/>
        </w:rPr>
        <w:t xml:space="preserve"> while the second ones was used to validate the results </w:t>
      </w:r>
      <w:r w:rsidR="004B287B">
        <w:rPr>
          <w:rFonts w:ascii="Times New Roman" w:hAnsi="Times New Roman" w:cs="Times New Roman"/>
          <w:sz w:val="24"/>
          <w:szCs w:val="24"/>
        </w:rPr>
        <w:t xml:space="preserve">obtained based on the first data. </w:t>
      </w:r>
      <w:r w:rsidR="0098230F" w:rsidRPr="00E83EC9">
        <w:rPr>
          <w:rFonts w:ascii="Times New Roman" w:hAnsi="Times New Roman" w:cs="Times New Roman"/>
          <w:sz w:val="24"/>
          <w:szCs w:val="24"/>
        </w:rPr>
        <w:t xml:space="preserve">Therefore, the strength of this work lies in the ability of the </w:t>
      </w:r>
      <w:r w:rsidR="0098230F">
        <w:rPr>
          <w:rFonts w:ascii="Times New Roman" w:hAnsi="Times New Roman" w:cs="Times New Roman"/>
          <w:sz w:val="24"/>
          <w:szCs w:val="24"/>
        </w:rPr>
        <w:t>chosen best c</w:t>
      </w:r>
      <w:r w:rsidR="0098230F" w:rsidRPr="00E83EC9">
        <w:rPr>
          <w:rFonts w:ascii="Times New Roman" w:hAnsi="Times New Roman" w:cs="Times New Roman"/>
          <w:sz w:val="24"/>
          <w:szCs w:val="24"/>
        </w:rPr>
        <w:t xml:space="preserve">lassifier to reproduce the prediction results obtained when applied </w:t>
      </w:r>
      <w:r w:rsidR="00EA0F87">
        <w:rPr>
          <w:rFonts w:ascii="Times New Roman" w:hAnsi="Times New Roman" w:cs="Times New Roman"/>
          <w:sz w:val="24"/>
          <w:szCs w:val="24"/>
        </w:rPr>
        <w:t>to</w:t>
      </w:r>
      <w:r w:rsidR="0098230F" w:rsidRPr="00E83EC9">
        <w:rPr>
          <w:rFonts w:ascii="Times New Roman" w:hAnsi="Times New Roman" w:cs="Times New Roman"/>
          <w:sz w:val="24"/>
          <w:szCs w:val="24"/>
        </w:rPr>
        <w:t xml:space="preserve"> similar independent heart disease data set.</w:t>
      </w:r>
      <w:r w:rsidR="009823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5A05C1" w14:textId="6706339F" w:rsidR="00916B3B" w:rsidRPr="00E83EC9" w:rsidRDefault="00916B3B" w:rsidP="00916B3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This study</w:t>
      </w:r>
      <w:r w:rsidR="0098230F">
        <w:rPr>
          <w:rFonts w:ascii="Times New Roman" w:hAnsi="Times New Roman" w:cs="Times New Roman"/>
          <w:sz w:val="24"/>
          <w:szCs w:val="24"/>
        </w:rPr>
        <w:t xml:space="preserve"> also</w:t>
      </w:r>
      <w:r w:rsidR="00E83EC9" w:rsidRPr="00E83EC9">
        <w:rPr>
          <w:rFonts w:ascii="Times New Roman" w:hAnsi="Times New Roman" w:cs="Times New Roman"/>
          <w:sz w:val="24"/>
          <w:szCs w:val="24"/>
        </w:rPr>
        <w:t xml:space="preserve"> </w:t>
      </w:r>
      <w:r w:rsidRPr="00E83EC9">
        <w:rPr>
          <w:rFonts w:ascii="Times New Roman" w:hAnsi="Times New Roman" w:cs="Times New Roman"/>
          <w:sz w:val="24"/>
          <w:szCs w:val="24"/>
        </w:rPr>
        <w:t xml:space="preserve">provides a </w:t>
      </w:r>
      <w:r w:rsidR="00E83EC9" w:rsidRPr="00E83EC9">
        <w:rPr>
          <w:rFonts w:ascii="Times New Roman" w:hAnsi="Times New Roman" w:cs="Times New Roman"/>
          <w:sz w:val="24"/>
          <w:szCs w:val="24"/>
        </w:rPr>
        <w:t>helpfu</w:t>
      </w:r>
      <w:r w:rsidRPr="00E83EC9">
        <w:rPr>
          <w:rFonts w:ascii="Times New Roman" w:hAnsi="Times New Roman" w:cs="Times New Roman"/>
          <w:sz w:val="24"/>
          <w:szCs w:val="24"/>
        </w:rPr>
        <w:t>l clue to the crops of bio-clinical variables to watch in the clinical diagnosis and treatment of heart disease patients.</w:t>
      </w:r>
      <w:r w:rsidR="009823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2507BA" w14:textId="6B2D5DBF" w:rsidR="00215A18" w:rsidRPr="00E83EC9" w:rsidRDefault="00215A18" w:rsidP="004255CC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 xml:space="preserve">We confirm that this work is original and has not been published elsewhere, nor is it currently </w:t>
      </w:r>
      <w:r w:rsidR="00BA4081" w:rsidRPr="00E83EC9">
        <w:rPr>
          <w:rFonts w:ascii="Times New Roman" w:hAnsi="Times New Roman" w:cs="Times New Roman"/>
          <w:sz w:val="24"/>
          <w:szCs w:val="24"/>
        </w:rPr>
        <w:t>considered</w:t>
      </w:r>
      <w:r w:rsidRPr="00E83EC9">
        <w:rPr>
          <w:rFonts w:ascii="Times New Roman" w:hAnsi="Times New Roman" w:cs="Times New Roman"/>
          <w:sz w:val="24"/>
          <w:szCs w:val="24"/>
        </w:rPr>
        <w:t xml:space="preserve"> for publication elsewhere.</w:t>
      </w:r>
      <w:r w:rsidR="0098230F">
        <w:rPr>
          <w:rFonts w:ascii="Times New Roman" w:hAnsi="Times New Roman" w:cs="Times New Roman"/>
          <w:sz w:val="24"/>
          <w:szCs w:val="24"/>
        </w:rPr>
        <w:t xml:space="preserve"> We</w:t>
      </w:r>
      <w:r w:rsidR="00EA0F87">
        <w:rPr>
          <w:rFonts w:ascii="Times New Roman" w:hAnsi="Times New Roman" w:cs="Times New Roman"/>
          <w:sz w:val="24"/>
          <w:szCs w:val="24"/>
        </w:rPr>
        <w:t>, therefore,</w:t>
      </w:r>
      <w:r w:rsidR="0098230F">
        <w:rPr>
          <w:rFonts w:ascii="Times New Roman" w:hAnsi="Times New Roman" w:cs="Times New Roman"/>
          <w:sz w:val="24"/>
          <w:szCs w:val="24"/>
        </w:rPr>
        <w:t xml:space="preserve"> hoped that the manuscript would receive the needed attention in due course.</w:t>
      </w:r>
    </w:p>
    <w:p w14:paraId="547730E3" w14:textId="77777777" w:rsidR="002B43BD" w:rsidRPr="00E83EC9" w:rsidRDefault="002B43BD" w:rsidP="002B43BD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3C7B584" w14:textId="59F4ED7E" w:rsidR="002B43BD" w:rsidRPr="00E83EC9" w:rsidRDefault="002B43BD" w:rsidP="002B43B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Thank you</w:t>
      </w:r>
      <w:r w:rsidR="0098230F">
        <w:rPr>
          <w:rFonts w:ascii="Times New Roman" w:hAnsi="Times New Roman" w:cs="Times New Roman"/>
          <w:sz w:val="24"/>
          <w:szCs w:val="24"/>
        </w:rPr>
        <w:t>.</w:t>
      </w:r>
      <w:r w:rsidRPr="00E83E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8B8316" w14:textId="77777777" w:rsidR="002B43BD" w:rsidRPr="00E83EC9" w:rsidRDefault="002B43BD" w:rsidP="002B43B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3630BFD4" w14:textId="77777777" w:rsidR="002B43BD" w:rsidRPr="00E83EC9" w:rsidRDefault="002B43BD" w:rsidP="002B43B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Sincerely,</w:t>
      </w:r>
    </w:p>
    <w:p w14:paraId="0E6064AA" w14:textId="2ADC3794" w:rsidR="00215A18" w:rsidRPr="00E83EC9" w:rsidRDefault="00215A18" w:rsidP="005F3AD7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28901157" w14:textId="5D4CEE99" w:rsidR="009359B8" w:rsidRPr="00E83EC9" w:rsidRDefault="00364453" w:rsidP="004255CC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83EC9">
        <w:rPr>
          <w:rFonts w:ascii="Times New Roman" w:hAnsi="Times New Roman" w:cs="Times New Roman"/>
          <w:b/>
          <w:sz w:val="24"/>
          <w:szCs w:val="24"/>
        </w:rPr>
        <w:t>Ezekiel Ogundepo</w:t>
      </w:r>
    </w:p>
    <w:p w14:paraId="6B6A4882" w14:textId="0764EC77" w:rsidR="00B55D57" w:rsidRPr="00E83EC9" w:rsidRDefault="00B55D57" w:rsidP="004255CC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83EC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D03E43" wp14:editId="60F1708C">
            <wp:extent cx="911860" cy="329761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99" t="35632" r="37338" b="33559"/>
                    <a:stretch/>
                  </pic:blipFill>
                  <pic:spPr bwMode="auto">
                    <a:xfrm>
                      <a:off x="0" y="0"/>
                      <a:ext cx="1034653" cy="374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6C0C8" w14:textId="57DE31DB" w:rsidR="007F28E1" w:rsidRPr="00E83EC9" w:rsidRDefault="007F28E1" w:rsidP="004255CC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>Correspon</w:t>
      </w:r>
      <w:r w:rsidR="00BA4081" w:rsidRPr="00E83EC9">
        <w:rPr>
          <w:rFonts w:ascii="Times New Roman" w:hAnsi="Times New Roman" w:cs="Times New Roman"/>
          <w:sz w:val="24"/>
          <w:szCs w:val="24"/>
        </w:rPr>
        <w:t>d</w:t>
      </w:r>
      <w:r w:rsidRPr="00E83EC9">
        <w:rPr>
          <w:rFonts w:ascii="Times New Roman" w:hAnsi="Times New Roman" w:cs="Times New Roman"/>
          <w:sz w:val="24"/>
          <w:szCs w:val="24"/>
        </w:rPr>
        <w:t>ing author</w:t>
      </w:r>
    </w:p>
    <w:p w14:paraId="447E8AED" w14:textId="55D0E80A" w:rsidR="007F28E1" w:rsidRPr="00E83EC9" w:rsidRDefault="007F28E1" w:rsidP="00135B4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83EC9">
        <w:rPr>
          <w:rFonts w:ascii="Times New Roman" w:hAnsi="Times New Roman" w:cs="Times New Roman"/>
          <w:sz w:val="24"/>
          <w:szCs w:val="24"/>
        </w:rPr>
        <w:t xml:space="preserve">e-mail: </w:t>
      </w:r>
      <w:r w:rsidR="00BA4081" w:rsidRPr="00E83EC9">
        <w:rPr>
          <w:rFonts w:ascii="Times New Roman" w:hAnsi="Times New Roman" w:cs="Times New Roman"/>
          <w:sz w:val="24"/>
          <w:szCs w:val="24"/>
        </w:rPr>
        <w:t xml:space="preserve">ogundepoezekiel@gmail.com, </w:t>
      </w:r>
      <w:r w:rsidRPr="00E83EC9">
        <w:rPr>
          <w:rFonts w:ascii="Times New Roman" w:hAnsi="Times New Roman" w:cs="Times New Roman"/>
          <w:sz w:val="24"/>
          <w:szCs w:val="24"/>
        </w:rPr>
        <w:t>ezekiel@datasciencenigeria.ai</w:t>
      </w:r>
      <w:r w:rsidR="0098230F">
        <w:rPr>
          <w:rFonts w:ascii="Times New Roman" w:hAnsi="Times New Roman" w:cs="Times New Roman"/>
          <w:sz w:val="24"/>
          <w:szCs w:val="24"/>
        </w:rPr>
        <w:t>.</w:t>
      </w:r>
      <w:r w:rsidRPr="00E83EC9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F28E1" w:rsidRPr="00E83EC9" w:rsidSect="00215A18">
      <w:headerReference w:type="default" r:id="rId8"/>
      <w:pgSz w:w="12240" w:h="15840"/>
      <w:pgMar w:top="900" w:right="144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21137" w14:textId="77777777" w:rsidR="00BE6833" w:rsidRDefault="00BE6833" w:rsidP="00AB0906">
      <w:pPr>
        <w:spacing w:after="0" w:line="240" w:lineRule="auto"/>
      </w:pPr>
      <w:r>
        <w:separator/>
      </w:r>
    </w:p>
  </w:endnote>
  <w:endnote w:type="continuationSeparator" w:id="0">
    <w:p w14:paraId="61884049" w14:textId="77777777" w:rsidR="00BE6833" w:rsidRDefault="00BE6833" w:rsidP="00AB0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B06C9" w14:textId="77777777" w:rsidR="00BE6833" w:rsidRDefault="00BE6833" w:rsidP="00AB0906">
      <w:pPr>
        <w:spacing w:after="0" w:line="240" w:lineRule="auto"/>
      </w:pPr>
      <w:r>
        <w:separator/>
      </w:r>
    </w:p>
  </w:footnote>
  <w:footnote w:type="continuationSeparator" w:id="0">
    <w:p w14:paraId="4AF07565" w14:textId="77777777" w:rsidR="00BE6833" w:rsidRDefault="00BE6833" w:rsidP="00AB09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6D826" w14:textId="33BEAB93" w:rsidR="00AB0906" w:rsidRDefault="0016063A" w:rsidP="00692C17">
    <w:pPr>
      <w:pStyle w:val="Header"/>
      <w:jc w:val="right"/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</w:pPr>
    <w:r w:rsidRPr="00CF1F51">
      <w:rPr>
        <w:rFonts w:ascii="Times New Roman" w:eastAsia="Times New Roman" w:hAnsi="Times New Roman" w:cs="Times New Roman"/>
        <w:b/>
        <w:bCs/>
        <w:noProof/>
        <w:color w:val="222222"/>
        <w:sz w:val="24"/>
        <w:szCs w:val="24"/>
        <w:lang w:val="en-US"/>
      </w:rPr>
      <w:drawing>
        <wp:anchor distT="0" distB="0" distL="114300" distR="114300" simplePos="0" relativeHeight="251658240" behindDoc="0" locked="0" layoutInCell="1" allowOverlap="1" wp14:anchorId="4088390E" wp14:editId="1BE6B316">
          <wp:simplePos x="0" y="0"/>
          <wp:positionH relativeFrom="column">
            <wp:posOffset>-191135</wp:posOffset>
          </wp:positionH>
          <wp:positionV relativeFrom="paragraph">
            <wp:posOffset>-104775</wp:posOffset>
          </wp:positionV>
          <wp:extent cx="2768991" cy="914400"/>
          <wp:effectExtent l="0" t="0" r="0" b="0"/>
          <wp:wrapThrough wrapText="bothSides">
            <wp:wrapPolygon edited="0">
              <wp:start x="0" y="0"/>
              <wp:lineTo x="0" y="21150"/>
              <wp:lineTo x="21402" y="21150"/>
              <wp:lineTo x="21402" y="0"/>
              <wp:lineTo x="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art_1.2.2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8991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0906" w:rsidRPr="00CF1F51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>174</w:t>
    </w:r>
    <w:r w:rsidR="005F3AD7" w:rsidRPr="00CF1F51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>b, Muritala</w:t>
    </w:r>
    <w:r w:rsidR="00AB0906" w:rsidRPr="00CF1F51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 xml:space="preserve"> Mohammed Way,</w:t>
    </w:r>
    <w:r w:rsidR="00AB0906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 xml:space="preserve"> </w:t>
    </w:r>
  </w:p>
  <w:p w14:paraId="2385B997" w14:textId="58A8959A" w:rsidR="00692C17" w:rsidRPr="00CF1F51" w:rsidRDefault="00AB0906" w:rsidP="00692C17">
    <w:pPr>
      <w:shd w:val="clear" w:color="auto" w:fill="FFFFFF"/>
      <w:spacing w:after="100" w:afterAutospacing="1" w:line="240" w:lineRule="auto"/>
      <w:ind w:left="6180"/>
      <w:textAlignment w:val="baseline"/>
      <w:outlineLvl w:val="1"/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</w:pPr>
    <w:r w:rsidRPr="00CF1F51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>Yaba, Lagos State</w:t>
    </w:r>
    <w:r w:rsidR="005F3AD7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>, Nigeria</w:t>
    </w:r>
    <w:r w:rsidR="00692C17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br/>
    </w:r>
    <w:hyperlink r:id="rId2" w:history="1">
      <w:r w:rsidR="00717C69" w:rsidRPr="000626C4">
        <w:rPr>
          <w:rStyle w:val="Hyperlink"/>
          <w:rFonts w:ascii="Times New Roman" w:eastAsia="Times New Roman" w:hAnsi="Times New Roman" w:cs="Times New Roman"/>
          <w:bCs/>
          <w:sz w:val="24"/>
          <w:szCs w:val="24"/>
          <w:lang w:val="en-US"/>
        </w:rPr>
        <w:t>www.datasciencenigeria.org</w:t>
      </w:r>
    </w:hyperlink>
    <w:r w:rsidR="00717C69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>, +234</w:t>
    </w:r>
    <w:r w:rsidR="0016063A">
      <w:rPr>
        <w:rFonts w:ascii="Times New Roman" w:eastAsia="Times New Roman" w:hAnsi="Times New Roman" w:cs="Times New Roman"/>
        <w:bCs/>
        <w:color w:val="222222"/>
        <w:sz w:val="24"/>
        <w:szCs w:val="24"/>
        <w:lang w:val="en-US"/>
      </w:rPr>
      <w:t>8032018462</w:t>
    </w:r>
  </w:p>
  <w:p w14:paraId="3D36CD40" w14:textId="5C2D99D0" w:rsidR="00AB0906" w:rsidRDefault="00AB09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TQ3NzIzMDI3sjBS0lEKTi0uzszPAykwqQUAI+QbuCwAAAA="/>
  </w:docVars>
  <w:rsids>
    <w:rsidRoot w:val="00254E7B"/>
    <w:rsid w:val="000335AB"/>
    <w:rsid w:val="000D7195"/>
    <w:rsid w:val="0011278F"/>
    <w:rsid w:val="001231E3"/>
    <w:rsid w:val="00135B4A"/>
    <w:rsid w:val="0016063A"/>
    <w:rsid w:val="00215A18"/>
    <w:rsid w:val="002424AF"/>
    <w:rsid w:val="00254E7B"/>
    <w:rsid w:val="00272631"/>
    <w:rsid w:val="002B43BD"/>
    <w:rsid w:val="00364453"/>
    <w:rsid w:val="003E4FD2"/>
    <w:rsid w:val="004255CC"/>
    <w:rsid w:val="00444BBE"/>
    <w:rsid w:val="004B287B"/>
    <w:rsid w:val="004C3965"/>
    <w:rsid w:val="004D1A58"/>
    <w:rsid w:val="00526E80"/>
    <w:rsid w:val="00532178"/>
    <w:rsid w:val="00536B21"/>
    <w:rsid w:val="00562EA6"/>
    <w:rsid w:val="00585A6A"/>
    <w:rsid w:val="005D30F6"/>
    <w:rsid w:val="005F3AD7"/>
    <w:rsid w:val="005F539F"/>
    <w:rsid w:val="00656D86"/>
    <w:rsid w:val="00692C17"/>
    <w:rsid w:val="006B2953"/>
    <w:rsid w:val="006C3B18"/>
    <w:rsid w:val="00717C69"/>
    <w:rsid w:val="00781BAC"/>
    <w:rsid w:val="007A31F8"/>
    <w:rsid w:val="007E5BC0"/>
    <w:rsid w:val="007F28E1"/>
    <w:rsid w:val="00812714"/>
    <w:rsid w:val="008441F4"/>
    <w:rsid w:val="008727D0"/>
    <w:rsid w:val="00887956"/>
    <w:rsid w:val="008A33DB"/>
    <w:rsid w:val="008B437C"/>
    <w:rsid w:val="008B4C8E"/>
    <w:rsid w:val="008F5496"/>
    <w:rsid w:val="00916B3B"/>
    <w:rsid w:val="009359B8"/>
    <w:rsid w:val="00944D36"/>
    <w:rsid w:val="00966A1A"/>
    <w:rsid w:val="00982106"/>
    <w:rsid w:val="0098230F"/>
    <w:rsid w:val="00A00E31"/>
    <w:rsid w:val="00A041B3"/>
    <w:rsid w:val="00A9082D"/>
    <w:rsid w:val="00AA113A"/>
    <w:rsid w:val="00AA674E"/>
    <w:rsid w:val="00AB0906"/>
    <w:rsid w:val="00AD24C3"/>
    <w:rsid w:val="00B272F0"/>
    <w:rsid w:val="00B55D57"/>
    <w:rsid w:val="00BA4081"/>
    <w:rsid w:val="00BB758E"/>
    <w:rsid w:val="00BD4129"/>
    <w:rsid w:val="00BE6833"/>
    <w:rsid w:val="00C32553"/>
    <w:rsid w:val="00C37753"/>
    <w:rsid w:val="00C7358F"/>
    <w:rsid w:val="00C93DF7"/>
    <w:rsid w:val="00CF1F51"/>
    <w:rsid w:val="00DE3224"/>
    <w:rsid w:val="00E56397"/>
    <w:rsid w:val="00E83EC9"/>
    <w:rsid w:val="00EA0F87"/>
    <w:rsid w:val="00EE4BA8"/>
    <w:rsid w:val="00EF1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9C746D"/>
  <w15:chartTrackingRefBased/>
  <w15:docId w15:val="{D80F28D9-C0FC-4FEE-AF4B-8671A501F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254E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4E7B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2B43B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B43B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21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178"/>
    <w:rPr>
      <w:rFonts w:ascii="Segoe UI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1F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B0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090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0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0906"/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A40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5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datasciencenigeria.org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B579E83-BB31-4E78-987A-CC82D8060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ekiel Ogundepo</dc:creator>
  <cp:keywords/>
  <dc:description/>
  <cp:lastModifiedBy>Ezekiel Ogundepo</cp:lastModifiedBy>
  <cp:revision>8</cp:revision>
  <cp:lastPrinted>2021-08-02T17:21:00Z</cp:lastPrinted>
  <dcterms:created xsi:type="dcterms:W3CDTF">2021-08-07T14:25:00Z</dcterms:created>
  <dcterms:modified xsi:type="dcterms:W3CDTF">2021-08-08T12:35:00Z</dcterms:modified>
</cp:coreProperties>
</file>